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74E7" w:rsidRPr="0027247C" w:rsidRDefault="00D45C22" w:rsidP="00D45C22">
      <w:pPr>
        <w:jc w:val="center"/>
        <w:rPr>
          <w:rFonts w:asciiTheme="majorBidi" w:hAnsiTheme="majorBidi" w:cstheme="majorBidi"/>
          <w:b/>
          <w:sz w:val="28"/>
          <w:szCs w:val="28"/>
          <w:lang w:val="en-IN"/>
        </w:rPr>
      </w:pPr>
      <w:proofErr w:type="spellStart"/>
      <w:r w:rsidRPr="00D45C22">
        <w:rPr>
          <w:rFonts w:asciiTheme="majorBidi" w:hAnsiTheme="majorBidi" w:cstheme="majorBidi"/>
          <w:b/>
          <w:sz w:val="28"/>
          <w:szCs w:val="28"/>
          <w:lang w:val="en-IN"/>
        </w:rPr>
        <w:t>Adomian</w:t>
      </w:r>
      <w:proofErr w:type="spellEnd"/>
      <w:r w:rsidRPr="00D45C22">
        <w:rPr>
          <w:rFonts w:asciiTheme="majorBidi" w:hAnsiTheme="majorBidi" w:cstheme="majorBidi"/>
          <w:b/>
          <w:sz w:val="28"/>
          <w:szCs w:val="28"/>
          <w:lang w:val="en-IN"/>
        </w:rPr>
        <w:t xml:space="preserve"> Decomposition Method for Nonlinear Thermal Convecti</w:t>
      </w:r>
      <w:r w:rsidR="00FB5859">
        <w:rPr>
          <w:rFonts w:asciiTheme="majorBidi" w:hAnsiTheme="majorBidi" w:cstheme="majorBidi"/>
          <w:b/>
          <w:sz w:val="28"/>
          <w:szCs w:val="28"/>
          <w:lang w:val="en-IN"/>
        </w:rPr>
        <w:t>ve</w:t>
      </w:r>
      <w:r w:rsidRPr="00D45C22">
        <w:rPr>
          <w:rFonts w:asciiTheme="majorBidi" w:hAnsiTheme="majorBidi" w:cstheme="majorBidi"/>
          <w:b/>
          <w:sz w:val="28"/>
          <w:szCs w:val="28"/>
          <w:lang w:val="en-IN"/>
        </w:rPr>
        <w:t xml:space="preserve"> Flow of a</w:t>
      </w:r>
      <w:r w:rsidRPr="0027247C">
        <w:rPr>
          <w:rFonts w:asciiTheme="majorBidi" w:hAnsiTheme="majorBidi" w:cstheme="majorBidi"/>
          <w:b/>
          <w:sz w:val="28"/>
          <w:szCs w:val="28"/>
          <w:lang w:val="en-IN"/>
        </w:rPr>
        <w:t xml:space="preserve"> Nano</w:t>
      </w:r>
      <w:r w:rsidR="00456288" w:rsidRPr="0027247C">
        <w:rPr>
          <w:rFonts w:asciiTheme="majorBidi" w:hAnsiTheme="majorBidi" w:cstheme="majorBidi"/>
          <w:b/>
          <w:sz w:val="28"/>
          <w:szCs w:val="28"/>
          <w:lang w:val="en-IN"/>
        </w:rPr>
        <w:t>fl</w:t>
      </w:r>
      <w:r w:rsidRPr="0027247C">
        <w:rPr>
          <w:rFonts w:asciiTheme="majorBidi" w:hAnsiTheme="majorBidi" w:cstheme="majorBidi"/>
          <w:b/>
          <w:sz w:val="28"/>
          <w:szCs w:val="28"/>
          <w:lang w:val="en-IN"/>
        </w:rPr>
        <w:t>uid Between Vertical Channel with Radiation Effect</w:t>
      </w:r>
    </w:p>
    <w:p w:rsidR="00D45C22" w:rsidRDefault="00D45C22" w:rsidP="00456288">
      <w:pPr>
        <w:spacing w:after="60" w:line="240" w:lineRule="auto"/>
        <w:jc w:val="center"/>
        <w:rPr>
          <w:rFonts w:asciiTheme="majorBidi" w:hAnsiTheme="majorBidi" w:cstheme="majorBidi"/>
          <w:bCs/>
          <w:sz w:val="28"/>
          <w:szCs w:val="28"/>
          <w:lang w:val="en-IN"/>
        </w:rPr>
      </w:pPr>
      <w:proofErr w:type="spellStart"/>
      <w:r w:rsidRPr="00D45C22">
        <w:rPr>
          <w:rFonts w:asciiTheme="majorBidi" w:hAnsiTheme="majorBidi" w:cstheme="majorBidi"/>
          <w:bCs/>
          <w:sz w:val="28"/>
          <w:szCs w:val="28"/>
          <w:lang w:val="en-IN"/>
        </w:rPr>
        <w:t>Ch.RamReddy</w:t>
      </w:r>
      <w:proofErr w:type="spellEnd"/>
      <w:r w:rsidRPr="0027247C">
        <w:rPr>
          <w:rFonts w:asciiTheme="majorBidi" w:hAnsiTheme="majorBidi" w:cstheme="majorBidi"/>
          <w:bCs/>
          <w:sz w:val="28"/>
          <w:szCs w:val="28"/>
          <w:lang w:val="en-IN"/>
        </w:rPr>
        <w:t>*</w:t>
      </w:r>
      <w:r w:rsidRPr="00D45C22">
        <w:rPr>
          <w:rFonts w:asciiTheme="majorBidi" w:hAnsiTheme="majorBidi" w:cstheme="majorBidi"/>
          <w:bCs/>
          <w:sz w:val="28"/>
          <w:szCs w:val="28"/>
          <w:lang w:val="en-IN"/>
        </w:rPr>
        <w:t xml:space="preserve">, </w:t>
      </w:r>
      <w:proofErr w:type="spellStart"/>
      <w:r w:rsidRPr="00D45C22">
        <w:rPr>
          <w:rFonts w:asciiTheme="majorBidi" w:hAnsiTheme="majorBidi" w:cstheme="majorBidi"/>
          <w:bCs/>
          <w:sz w:val="28"/>
          <w:szCs w:val="28"/>
          <w:lang w:val="en-IN"/>
        </w:rPr>
        <w:t>Abhinava</w:t>
      </w:r>
      <w:proofErr w:type="spellEnd"/>
      <w:r w:rsidRPr="00D45C22">
        <w:rPr>
          <w:rFonts w:asciiTheme="majorBidi" w:hAnsiTheme="majorBidi" w:cstheme="majorBidi"/>
          <w:bCs/>
          <w:sz w:val="28"/>
          <w:szCs w:val="28"/>
          <w:lang w:val="en-IN"/>
        </w:rPr>
        <w:t xml:space="preserve"> </w:t>
      </w:r>
      <w:proofErr w:type="spellStart"/>
      <w:r w:rsidRPr="00D45C22">
        <w:rPr>
          <w:rFonts w:asciiTheme="majorBidi" w:hAnsiTheme="majorBidi" w:cstheme="majorBidi"/>
          <w:bCs/>
          <w:sz w:val="28"/>
          <w:szCs w:val="28"/>
          <w:lang w:val="en-IN"/>
        </w:rPr>
        <w:t>Srivastav</w:t>
      </w:r>
      <w:proofErr w:type="spellEnd"/>
    </w:p>
    <w:p w:rsidR="00D45C22" w:rsidRDefault="002A7FD2" w:rsidP="00456288">
      <w:pPr>
        <w:spacing w:after="60" w:line="240" w:lineRule="auto"/>
        <w:jc w:val="center"/>
        <w:rPr>
          <w:rFonts w:asciiTheme="majorBidi" w:hAnsiTheme="majorBidi" w:cstheme="majorBidi"/>
          <w:bCs/>
          <w:i/>
          <w:iCs/>
          <w:sz w:val="24"/>
          <w:szCs w:val="24"/>
          <w:lang w:val="en-IN"/>
        </w:rPr>
      </w:pPr>
      <w:r w:rsidRPr="00FB5859">
        <w:rPr>
          <w:rFonts w:asciiTheme="majorBidi" w:hAnsiTheme="majorBidi" w:cstheme="majorBidi"/>
          <w:bCs/>
          <w:noProof/>
          <w:sz w:val="28"/>
          <w:szCs w:val="28"/>
          <w:lang w:val="en-IN"/>
        </w:rPr>
        <w:pict>
          <v:line id="Straight Connector 2" o:spid="_x0000_s1026" style="position:absolute;left:0;text-align:left;z-index:-251657728;visibility:visible" from="1.5pt,12.95pt" to="429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" strokecolor="black [3040]"/>
        </w:pict>
      </w:r>
      <w:r w:rsidR="00D45C22" w:rsidRPr="00FB5859">
        <w:rPr>
          <w:rFonts w:asciiTheme="majorBidi" w:hAnsiTheme="majorBidi" w:cstheme="majorBidi"/>
          <w:bCs/>
          <w:i/>
          <w:iCs/>
          <w:sz w:val="24"/>
          <w:szCs w:val="24"/>
          <w:lang w:val="en-IN"/>
        </w:rPr>
        <w:t>Department of Mathematics, National Institute of Technology Warangal-506004, India.</w:t>
      </w:r>
    </w:p>
    <w:p w:rsidR="00456288" w:rsidRPr="0027247C" w:rsidRDefault="00456288" w:rsidP="00456288">
      <w:pPr>
        <w:spacing w:after="0" w:line="360" w:lineRule="auto"/>
        <w:jc w:val="both"/>
        <w:rPr>
          <w:rFonts w:asciiTheme="majorBidi" w:hAnsiTheme="majorBidi" w:cstheme="majorBidi"/>
          <w:b/>
          <w:sz w:val="28"/>
          <w:szCs w:val="28"/>
        </w:rPr>
      </w:pPr>
    </w:p>
    <w:p w:rsidR="00F27353" w:rsidRPr="0027247C" w:rsidRDefault="00D45C22" w:rsidP="00456288">
      <w:pPr>
        <w:spacing w:after="0" w:line="360" w:lineRule="auto"/>
        <w:jc w:val="both"/>
        <w:rPr>
          <w:rFonts w:asciiTheme="majorBidi" w:hAnsiTheme="majorBidi" w:cstheme="majorBidi"/>
          <w:b/>
          <w:sz w:val="12"/>
          <w:szCs w:val="28"/>
        </w:rPr>
      </w:pPr>
      <w:r w:rsidRPr="0027247C">
        <w:rPr>
          <w:rFonts w:asciiTheme="majorBidi" w:hAnsiTheme="majorBidi" w:cstheme="majorBidi"/>
          <w:b/>
          <w:sz w:val="28"/>
          <w:szCs w:val="28"/>
        </w:rPr>
        <w:t>ABSTRACT</w:t>
      </w:r>
    </w:p>
    <w:p w:rsidR="00065519" w:rsidRDefault="00AF701D" w:rsidP="00490FF6">
      <w:pPr>
        <w:autoSpaceDE w:val="0"/>
        <w:autoSpaceDN w:val="0"/>
        <w:adjustRightInd w:val="0"/>
        <w:spacing w:after="0" w:line="240" w:lineRule="auto"/>
        <w:jc w:val="both"/>
        <w:rPr>
          <w:rFonts w:asciiTheme="majorBidi" w:hAnsiTheme="majorBidi" w:cstheme="majorBidi"/>
          <w:sz w:val="24"/>
          <w:szCs w:val="24"/>
          <w:lang w:val="en-IN"/>
        </w:rPr>
      </w:pPr>
      <w:r w:rsidRPr="0027247C">
        <w:rPr>
          <w:rFonts w:asciiTheme="majorBidi" w:hAnsiTheme="majorBidi" w:cstheme="majorBidi"/>
          <w:sz w:val="24"/>
          <w:szCs w:val="24"/>
        </w:rPr>
        <w:t xml:space="preserve"> </w:t>
      </w:r>
      <w:r w:rsidRPr="0027247C">
        <w:rPr>
          <w:rFonts w:asciiTheme="majorBidi" w:hAnsiTheme="majorBidi" w:cstheme="majorBidi"/>
          <w:sz w:val="24"/>
          <w:szCs w:val="24"/>
        </w:rPr>
        <w:tab/>
      </w:r>
      <w:r w:rsidR="00456288" w:rsidRPr="0027247C">
        <w:rPr>
          <w:rFonts w:asciiTheme="majorBidi" w:hAnsiTheme="majorBidi" w:cstheme="majorBidi"/>
          <w:sz w:val="24"/>
          <w:szCs w:val="24"/>
          <w:lang w:val="en-IN"/>
        </w:rPr>
        <w:t xml:space="preserve">Main objective of this work is to investigate the effect of thermal radiation </w:t>
      </w:r>
      <w:r w:rsidR="00FB5859">
        <w:rPr>
          <w:rFonts w:asciiTheme="majorBidi" w:hAnsiTheme="majorBidi" w:cstheme="majorBidi"/>
          <w:sz w:val="24"/>
          <w:szCs w:val="24"/>
          <w:lang w:val="en-IN"/>
        </w:rPr>
        <w:t>o</w:t>
      </w:r>
      <w:r w:rsidR="00456288" w:rsidRPr="0027247C">
        <w:rPr>
          <w:rFonts w:asciiTheme="majorBidi" w:hAnsiTheme="majorBidi" w:cstheme="majorBidi"/>
          <w:sz w:val="24"/>
          <w:szCs w:val="24"/>
          <w:lang w:val="en-IN"/>
        </w:rPr>
        <w:t xml:space="preserve">n nonlinear mixed convective flow of </w:t>
      </w:r>
      <w:r w:rsidR="00FB5859">
        <w:rPr>
          <w:rFonts w:asciiTheme="majorBidi" w:hAnsiTheme="majorBidi" w:cstheme="majorBidi"/>
          <w:sz w:val="24"/>
          <w:szCs w:val="24"/>
          <w:lang w:val="en-IN"/>
        </w:rPr>
        <w:t xml:space="preserve">a </w:t>
      </w:r>
      <w:r w:rsidR="00456288" w:rsidRPr="0027247C">
        <w:rPr>
          <w:rFonts w:asciiTheme="majorBidi" w:hAnsiTheme="majorBidi" w:cstheme="majorBidi"/>
          <w:sz w:val="24"/>
          <w:szCs w:val="24"/>
          <w:lang w:val="en-IN"/>
        </w:rPr>
        <w:t>nanofluid between two vertical parallel plates.</w:t>
      </w:r>
      <w:r w:rsidR="00065519">
        <w:rPr>
          <w:rFonts w:asciiTheme="majorBidi" w:hAnsiTheme="majorBidi" w:cstheme="majorBidi"/>
          <w:sz w:val="24"/>
          <w:szCs w:val="24"/>
          <w:lang w:val="en-IN"/>
        </w:rPr>
        <w:t xml:space="preserve"> </w:t>
      </w:r>
      <w:r w:rsidR="00065519" w:rsidRPr="0027247C">
        <w:rPr>
          <w:rFonts w:asciiTheme="majorBidi" w:hAnsiTheme="majorBidi" w:cstheme="majorBidi"/>
          <w:sz w:val="24"/>
          <w:szCs w:val="24"/>
          <w:lang w:val="en-IN"/>
        </w:rPr>
        <w:t xml:space="preserve">The governing equations are transformed into a system of nonlinear differential equations using suitable non-dimensional transformations. The resulting differential equations are solved using </w:t>
      </w:r>
      <w:r w:rsidR="00065519">
        <w:rPr>
          <w:rFonts w:asciiTheme="majorBidi" w:hAnsiTheme="majorBidi" w:cstheme="majorBidi"/>
          <w:sz w:val="24"/>
          <w:szCs w:val="24"/>
          <w:lang w:val="en-IN"/>
        </w:rPr>
        <w:t xml:space="preserve">an efficient </w:t>
      </w:r>
      <w:proofErr w:type="spellStart"/>
      <w:r w:rsidR="00065519" w:rsidRPr="0027247C">
        <w:rPr>
          <w:rFonts w:asciiTheme="majorBidi" w:hAnsiTheme="majorBidi" w:cstheme="majorBidi"/>
          <w:sz w:val="24"/>
          <w:szCs w:val="24"/>
          <w:lang w:val="en-IN"/>
        </w:rPr>
        <w:t>Adomian</w:t>
      </w:r>
      <w:proofErr w:type="spellEnd"/>
      <w:r w:rsidR="00065519" w:rsidRPr="0027247C">
        <w:rPr>
          <w:rFonts w:asciiTheme="majorBidi" w:hAnsiTheme="majorBidi" w:cstheme="majorBidi"/>
          <w:sz w:val="24"/>
          <w:szCs w:val="24"/>
          <w:lang w:val="en-IN"/>
        </w:rPr>
        <w:t xml:space="preserve"> decomposition method. The effects of the physical parameters on the developments of flow, temperature, nanoparticle volume</w:t>
      </w:r>
      <w:r w:rsidR="00065519">
        <w:rPr>
          <w:rFonts w:asciiTheme="majorBidi" w:hAnsiTheme="majorBidi" w:cstheme="majorBidi"/>
          <w:sz w:val="24"/>
          <w:szCs w:val="24"/>
          <w:lang w:val="en-IN"/>
        </w:rPr>
        <w:t xml:space="preserve"> </w:t>
      </w:r>
      <w:r w:rsidR="00065519" w:rsidRPr="0027247C">
        <w:rPr>
          <w:rFonts w:asciiTheme="majorBidi" w:hAnsiTheme="majorBidi" w:cstheme="majorBidi"/>
          <w:sz w:val="24"/>
          <w:szCs w:val="24"/>
          <w:lang w:val="en-IN"/>
        </w:rPr>
        <w:t>fraction, heat transfer and nanoparticle mass transfer characteristics between parallel plates are given and the salient features are discussed. The combined effects of change in different physical parameters on different profiles are displayed graphically and quantitatively.</w:t>
      </w:r>
    </w:p>
    <w:p w:rsidR="00065519" w:rsidRDefault="00065519" w:rsidP="00490FF6">
      <w:pPr>
        <w:autoSpaceDE w:val="0"/>
        <w:autoSpaceDN w:val="0"/>
        <w:adjustRightInd w:val="0"/>
        <w:spacing w:after="0" w:line="240" w:lineRule="auto"/>
        <w:jc w:val="both"/>
        <w:rPr>
          <w:rFonts w:asciiTheme="majorBidi" w:hAnsiTheme="majorBidi" w:cstheme="majorBidi"/>
          <w:sz w:val="24"/>
          <w:szCs w:val="24"/>
          <w:lang w:val="en-IN"/>
        </w:rPr>
      </w:pPr>
    </w:p>
    <w:p w:rsidR="00AF701D" w:rsidRPr="0027247C" w:rsidRDefault="0027247C" w:rsidP="00C12AF5">
      <w:pPr>
        <w:autoSpaceDE w:val="0"/>
        <w:autoSpaceDN w:val="0"/>
        <w:adjustRightInd w:val="0"/>
        <w:spacing w:after="0" w:line="240" w:lineRule="auto"/>
        <w:rPr>
          <w:rFonts w:asciiTheme="majorBidi" w:hAnsiTheme="majorBidi" w:cstheme="majorBidi"/>
          <w:sz w:val="24"/>
          <w:szCs w:val="24"/>
        </w:rPr>
      </w:pPr>
      <w:r w:rsidRPr="0027247C">
        <w:rPr>
          <w:rFonts w:asciiTheme="majorBidi" w:hAnsiTheme="majorBidi" w:cstheme="majorBidi"/>
          <w:i/>
          <w:iCs/>
          <w:sz w:val="24"/>
          <w:szCs w:val="24"/>
          <w:lang w:val="en-IN"/>
        </w:rPr>
        <w:t>Key words:</w:t>
      </w:r>
      <w:r w:rsidRPr="0027247C">
        <w:rPr>
          <w:rFonts w:asciiTheme="majorBidi" w:hAnsiTheme="majorBidi" w:cstheme="majorBidi"/>
          <w:sz w:val="24"/>
          <w:szCs w:val="24"/>
          <w:lang w:val="en-IN"/>
        </w:rPr>
        <w:t xml:space="preserve"> Nano</w:t>
      </w:r>
      <w:r w:rsidR="00E34902">
        <w:rPr>
          <w:rFonts w:asciiTheme="majorBidi" w:hAnsiTheme="majorBidi" w:cstheme="majorBidi"/>
          <w:sz w:val="24"/>
          <w:szCs w:val="24"/>
          <w:lang w:val="en-IN"/>
        </w:rPr>
        <w:t>fl</w:t>
      </w:r>
      <w:r w:rsidRPr="0027247C">
        <w:rPr>
          <w:rFonts w:asciiTheme="majorBidi" w:hAnsiTheme="majorBidi" w:cstheme="majorBidi"/>
          <w:sz w:val="24"/>
          <w:szCs w:val="24"/>
          <w:lang w:val="en-IN"/>
        </w:rPr>
        <w:t xml:space="preserve">uid, </w:t>
      </w:r>
      <w:r w:rsidR="00C12AF5">
        <w:rPr>
          <w:rFonts w:asciiTheme="majorBidi" w:hAnsiTheme="majorBidi" w:cstheme="majorBidi"/>
          <w:sz w:val="24"/>
          <w:szCs w:val="24"/>
          <w:lang w:val="en-IN"/>
        </w:rPr>
        <w:t>N</w:t>
      </w:r>
      <w:r w:rsidRPr="0027247C">
        <w:rPr>
          <w:rFonts w:asciiTheme="majorBidi" w:hAnsiTheme="majorBidi" w:cstheme="majorBidi"/>
          <w:sz w:val="24"/>
          <w:szCs w:val="24"/>
          <w:lang w:val="en-IN"/>
        </w:rPr>
        <w:t>onlinear thermal convecti</w:t>
      </w:r>
      <w:r w:rsidR="00C12AF5">
        <w:rPr>
          <w:rFonts w:asciiTheme="majorBidi" w:hAnsiTheme="majorBidi" w:cstheme="majorBidi"/>
          <w:sz w:val="24"/>
          <w:szCs w:val="24"/>
          <w:lang w:val="en-IN"/>
        </w:rPr>
        <w:t>on</w:t>
      </w:r>
      <w:r w:rsidRPr="0027247C">
        <w:rPr>
          <w:rFonts w:asciiTheme="majorBidi" w:hAnsiTheme="majorBidi" w:cstheme="majorBidi"/>
          <w:sz w:val="24"/>
          <w:szCs w:val="24"/>
          <w:lang w:val="en-IN"/>
        </w:rPr>
        <w:t xml:space="preserve">, </w:t>
      </w:r>
      <w:r w:rsidR="00C12AF5">
        <w:rPr>
          <w:rFonts w:asciiTheme="majorBidi" w:hAnsiTheme="majorBidi" w:cstheme="majorBidi"/>
          <w:sz w:val="24"/>
          <w:szCs w:val="24"/>
          <w:lang w:val="en-IN"/>
        </w:rPr>
        <w:t>R</w:t>
      </w:r>
      <w:r w:rsidRPr="0027247C">
        <w:rPr>
          <w:rFonts w:asciiTheme="majorBidi" w:hAnsiTheme="majorBidi" w:cstheme="majorBidi"/>
          <w:sz w:val="24"/>
          <w:szCs w:val="24"/>
          <w:lang w:val="en-IN"/>
        </w:rPr>
        <w:t>adiation</w:t>
      </w:r>
      <w:r w:rsidR="00C12AF5">
        <w:rPr>
          <w:rFonts w:asciiTheme="majorBidi" w:hAnsiTheme="majorBidi" w:cstheme="majorBidi"/>
          <w:sz w:val="24"/>
          <w:szCs w:val="24"/>
          <w:lang w:val="en-IN"/>
        </w:rPr>
        <w:t xml:space="preserve"> </w:t>
      </w:r>
      <w:r w:rsidRPr="0027247C">
        <w:rPr>
          <w:rFonts w:asciiTheme="majorBidi" w:hAnsiTheme="majorBidi" w:cstheme="majorBidi"/>
          <w:sz w:val="24"/>
          <w:szCs w:val="24"/>
          <w:lang w:val="en-IN"/>
        </w:rPr>
        <w:t>e</w:t>
      </w:r>
      <w:r w:rsidR="00E34902">
        <w:rPr>
          <w:rFonts w:asciiTheme="majorBidi" w:hAnsiTheme="majorBidi" w:cstheme="majorBidi"/>
          <w:sz w:val="24"/>
          <w:szCs w:val="24"/>
          <w:lang w:val="en-IN"/>
        </w:rPr>
        <w:t>ff</w:t>
      </w:r>
      <w:r w:rsidRPr="0027247C">
        <w:rPr>
          <w:rFonts w:asciiTheme="majorBidi" w:hAnsiTheme="majorBidi" w:cstheme="majorBidi"/>
          <w:sz w:val="24"/>
          <w:szCs w:val="24"/>
          <w:lang w:val="en-IN"/>
        </w:rPr>
        <w:t xml:space="preserve">ect, </w:t>
      </w:r>
      <w:r w:rsidR="00C12AF5">
        <w:rPr>
          <w:rFonts w:asciiTheme="majorBidi" w:hAnsiTheme="majorBidi" w:cstheme="majorBidi"/>
          <w:sz w:val="24"/>
          <w:szCs w:val="24"/>
          <w:lang w:val="en-IN"/>
        </w:rPr>
        <w:t>V</w:t>
      </w:r>
      <w:r w:rsidR="00C12AF5" w:rsidRPr="0027247C">
        <w:rPr>
          <w:rFonts w:asciiTheme="majorBidi" w:hAnsiTheme="majorBidi" w:cstheme="majorBidi"/>
          <w:sz w:val="24"/>
          <w:szCs w:val="24"/>
          <w:lang w:val="en-IN"/>
        </w:rPr>
        <w:t xml:space="preserve">ertical channel, </w:t>
      </w:r>
      <w:proofErr w:type="spellStart"/>
      <w:r w:rsidRPr="0027247C">
        <w:rPr>
          <w:rFonts w:asciiTheme="majorBidi" w:hAnsiTheme="majorBidi" w:cstheme="majorBidi"/>
          <w:sz w:val="24"/>
          <w:szCs w:val="24"/>
          <w:lang w:val="en-IN"/>
        </w:rPr>
        <w:t>Adomian</w:t>
      </w:r>
      <w:proofErr w:type="spellEnd"/>
      <w:r w:rsidRPr="0027247C">
        <w:rPr>
          <w:rFonts w:asciiTheme="majorBidi" w:hAnsiTheme="majorBidi" w:cstheme="majorBidi"/>
          <w:sz w:val="24"/>
          <w:szCs w:val="24"/>
          <w:lang w:val="en-IN"/>
        </w:rPr>
        <w:t xml:space="preserve"> decomposition method.</w:t>
      </w:r>
      <w:r w:rsidR="00C03E79">
        <w:rPr>
          <w:rFonts w:asciiTheme="majorBidi" w:hAnsiTheme="majorBidi" w:cstheme="majorBidi"/>
          <w:sz w:val="24"/>
          <w:szCs w:val="24"/>
          <w:lang w:val="en-IN"/>
        </w:rPr>
        <w:t xml:space="preserve"> </w:t>
      </w:r>
    </w:p>
    <w:sectPr w:rsidR="00AF701D" w:rsidRPr="0027247C" w:rsidSect="002E2A71">
      <w:headerReference w:type="default" r:id="rId8"/>
      <w:footerReference w:type="default" r:id="rId9"/>
      <w:pgSz w:w="12240" w:h="15840"/>
      <w:pgMar w:top="627" w:right="1800" w:bottom="1170" w:left="1800" w:header="360" w:footer="44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2539" w:rsidRDefault="00502539" w:rsidP="00E72A02">
      <w:pPr>
        <w:spacing w:after="0" w:line="240" w:lineRule="auto"/>
      </w:pPr>
      <w:r>
        <w:separator/>
      </w:r>
    </w:p>
  </w:endnote>
  <w:endnote w:type="continuationSeparator" w:id="1">
    <w:p w:rsidR="00502539" w:rsidRDefault="00502539" w:rsidP="00E72A0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dvOTf9433e2d">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2160145"/>
      <w:docPartObj>
        <w:docPartGallery w:val="Page Numbers (Bottom of Page)"/>
        <w:docPartUnique/>
      </w:docPartObj>
    </w:sdtPr>
    <w:sdtContent>
      <w:p w:rsidR="002E2A71" w:rsidRDefault="002A7FD2">
        <w:pPr>
          <w:pStyle w:val="Footer"/>
          <w:jc w:val="center"/>
        </w:pPr>
        <w:fldSimple w:instr=" PAGE   \* MERGEFORMAT ">
          <w:r w:rsidR="00C12AF5">
            <w:rPr>
              <w:noProof/>
            </w:rPr>
            <w:t>1</w:t>
          </w:r>
        </w:fldSimple>
      </w:p>
    </w:sdtContent>
  </w:sdt>
  <w:p w:rsidR="002E2A71" w:rsidRDefault="002E2A7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2539" w:rsidRDefault="00502539" w:rsidP="00E72A02">
      <w:pPr>
        <w:spacing w:after="0" w:line="240" w:lineRule="auto"/>
      </w:pPr>
      <w:r>
        <w:separator/>
      </w:r>
    </w:p>
  </w:footnote>
  <w:footnote w:type="continuationSeparator" w:id="1">
    <w:p w:rsidR="00502539" w:rsidRDefault="00502539" w:rsidP="00E72A0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60A1" w:rsidRDefault="003860A1">
    <w:pPr>
      <w:pStyle w:val="Header"/>
      <w:jc w:val="right"/>
    </w:pPr>
  </w:p>
  <w:p w:rsidR="003860A1" w:rsidRDefault="003860A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644145"/>
    <w:multiLevelType w:val="multilevel"/>
    <w:tmpl w:val="F91683B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F6E2CE0"/>
    <w:multiLevelType w:val="hybridMultilevel"/>
    <w:tmpl w:val="8F3203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4EB29A8"/>
    <w:multiLevelType w:val="hybridMultilevel"/>
    <w:tmpl w:val="90D49E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23AF2C8F"/>
    <w:multiLevelType w:val="hybridMultilevel"/>
    <w:tmpl w:val="5AF4BF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357D46E6"/>
    <w:multiLevelType w:val="hybridMultilevel"/>
    <w:tmpl w:val="6518C33C"/>
    <w:lvl w:ilvl="0" w:tplc="85EC1E7E">
      <w:start w:val="1"/>
      <w:numFmt w:val="decimal"/>
      <w:lvlText w:val="[%1]"/>
      <w:lvlJc w:val="left"/>
      <w:pPr>
        <w:ind w:left="643"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nsid w:val="507150F3"/>
    <w:multiLevelType w:val="multilevel"/>
    <w:tmpl w:val="F91683B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595A2289"/>
    <w:multiLevelType w:val="multilevel"/>
    <w:tmpl w:val="40128046"/>
    <w:lvl w:ilvl="0">
      <w:start w:val="1"/>
      <w:numFmt w:val="decimal"/>
      <w:lvlText w:val="%1."/>
      <w:lvlJc w:val="left"/>
      <w:pPr>
        <w:ind w:left="720" w:hanging="360"/>
      </w:pPr>
      <w:rPr>
        <w:b/>
        <w:bCs/>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5FF63BAD"/>
    <w:multiLevelType w:val="multilevel"/>
    <w:tmpl w:val="5B064A90"/>
    <w:lvl w:ilvl="0">
      <w:start w:val="2"/>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nsid w:val="6B9D283D"/>
    <w:multiLevelType w:val="hybridMultilevel"/>
    <w:tmpl w:val="EF6A3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76282DD4"/>
    <w:multiLevelType w:val="hybridMultilevel"/>
    <w:tmpl w:val="BED4604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7BB360A0"/>
    <w:multiLevelType w:val="multilevel"/>
    <w:tmpl w:val="59ACAD7A"/>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2"/>
  </w:num>
  <w:num w:numId="3">
    <w:abstractNumId w:val="10"/>
  </w:num>
  <w:num w:numId="4">
    <w:abstractNumId w:val="8"/>
  </w:num>
  <w:num w:numId="5">
    <w:abstractNumId w:val="3"/>
  </w:num>
  <w:num w:numId="6">
    <w:abstractNumId w:val="6"/>
  </w:num>
  <w:num w:numId="7">
    <w:abstractNumId w:val="9"/>
  </w:num>
  <w:num w:numId="8">
    <w:abstractNumId w:val="0"/>
  </w:num>
  <w:num w:numId="9">
    <w:abstractNumId w:val="7"/>
  </w:num>
  <w:num w:numId="10">
    <w:abstractNumId w:val="5"/>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szAxtDQyMza2MDQ1MzZT0lEKTi0uzszPAykwrgUAh86OWSwAAAA="/>
  </w:docVars>
  <w:rsids>
    <w:rsidRoot w:val="00943CC6"/>
    <w:rsid w:val="00000CCA"/>
    <w:rsid w:val="000044C3"/>
    <w:rsid w:val="00012C0B"/>
    <w:rsid w:val="00017036"/>
    <w:rsid w:val="0002597F"/>
    <w:rsid w:val="00026FFC"/>
    <w:rsid w:val="00030ED6"/>
    <w:rsid w:val="000334D1"/>
    <w:rsid w:val="000338DE"/>
    <w:rsid w:val="000342F6"/>
    <w:rsid w:val="00035F4E"/>
    <w:rsid w:val="00037281"/>
    <w:rsid w:val="00040341"/>
    <w:rsid w:val="00040A25"/>
    <w:rsid w:val="000457AF"/>
    <w:rsid w:val="000469F9"/>
    <w:rsid w:val="00054D14"/>
    <w:rsid w:val="00055993"/>
    <w:rsid w:val="00064E91"/>
    <w:rsid w:val="00065519"/>
    <w:rsid w:val="00065AFA"/>
    <w:rsid w:val="00065C40"/>
    <w:rsid w:val="00070960"/>
    <w:rsid w:val="000721BA"/>
    <w:rsid w:val="00074741"/>
    <w:rsid w:val="00080633"/>
    <w:rsid w:val="00082800"/>
    <w:rsid w:val="00082F74"/>
    <w:rsid w:val="00086CAA"/>
    <w:rsid w:val="00090425"/>
    <w:rsid w:val="0009335D"/>
    <w:rsid w:val="000935B8"/>
    <w:rsid w:val="00093B06"/>
    <w:rsid w:val="00095885"/>
    <w:rsid w:val="000A2818"/>
    <w:rsid w:val="000A2D36"/>
    <w:rsid w:val="000B1130"/>
    <w:rsid w:val="000B27D0"/>
    <w:rsid w:val="000B29F5"/>
    <w:rsid w:val="000B3DD1"/>
    <w:rsid w:val="000B47AE"/>
    <w:rsid w:val="000B5FDE"/>
    <w:rsid w:val="000B776E"/>
    <w:rsid w:val="000C0094"/>
    <w:rsid w:val="000C2124"/>
    <w:rsid w:val="000C237E"/>
    <w:rsid w:val="000C3B3C"/>
    <w:rsid w:val="000C4491"/>
    <w:rsid w:val="000D44A5"/>
    <w:rsid w:val="000D7D89"/>
    <w:rsid w:val="000E38AA"/>
    <w:rsid w:val="000E3E9F"/>
    <w:rsid w:val="000E57F4"/>
    <w:rsid w:val="000E7A7A"/>
    <w:rsid w:val="000F27FB"/>
    <w:rsid w:val="000F578E"/>
    <w:rsid w:val="00100A83"/>
    <w:rsid w:val="00105741"/>
    <w:rsid w:val="00107D74"/>
    <w:rsid w:val="00113130"/>
    <w:rsid w:val="001137B1"/>
    <w:rsid w:val="00116A01"/>
    <w:rsid w:val="0011736A"/>
    <w:rsid w:val="00117F7F"/>
    <w:rsid w:val="00122446"/>
    <w:rsid w:val="00123603"/>
    <w:rsid w:val="00125A6D"/>
    <w:rsid w:val="001356B4"/>
    <w:rsid w:val="00146935"/>
    <w:rsid w:val="00151260"/>
    <w:rsid w:val="0015251D"/>
    <w:rsid w:val="00156AB2"/>
    <w:rsid w:val="00157331"/>
    <w:rsid w:val="00163CFE"/>
    <w:rsid w:val="001659C5"/>
    <w:rsid w:val="00165BE5"/>
    <w:rsid w:val="0016629F"/>
    <w:rsid w:val="00171064"/>
    <w:rsid w:val="00173B40"/>
    <w:rsid w:val="0017683B"/>
    <w:rsid w:val="00181D36"/>
    <w:rsid w:val="0018352B"/>
    <w:rsid w:val="001847C7"/>
    <w:rsid w:val="001902EE"/>
    <w:rsid w:val="00190EF5"/>
    <w:rsid w:val="001927EF"/>
    <w:rsid w:val="00195336"/>
    <w:rsid w:val="001A331D"/>
    <w:rsid w:val="001A6F9F"/>
    <w:rsid w:val="001B08AF"/>
    <w:rsid w:val="001B2810"/>
    <w:rsid w:val="001B4C46"/>
    <w:rsid w:val="001B5F63"/>
    <w:rsid w:val="001B62A7"/>
    <w:rsid w:val="001C0F48"/>
    <w:rsid w:val="001D3238"/>
    <w:rsid w:val="001D5C96"/>
    <w:rsid w:val="001D6BC7"/>
    <w:rsid w:val="001E17BA"/>
    <w:rsid w:val="001E5485"/>
    <w:rsid w:val="002005E7"/>
    <w:rsid w:val="002012FB"/>
    <w:rsid w:val="00202378"/>
    <w:rsid w:val="00202A29"/>
    <w:rsid w:val="00204BAC"/>
    <w:rsid w:val="002056DA"/>
    <w:rsid w:val="00205EEF"/>
    <w:rsid w:val="00211DE5"/>
    <w:rsid w:val="00212FFB"/>
    <w:rsid w:val="0022055F"/>
    <w:rsid w:val="00223871"/>
    <w:rsid w:val="00224EB5"/>
    <w:rsid w:val="00241EDB"/>
    <w:rsid w:val="0024715A"/>
    <w:rsid w:val="0024715F"/>
    <w:rsid w:val="00247FCE"/>
    <w:rsid w:val="002509EF"/>
    <w:rsid w:val="00251F08"/>
    <w:rsid w:val="002569FD"/>
    <w:rsid w:val="00257942"/>
    <w:rsid w:val="0026057B"/>
    <w:rsid w:val="00266D15"/>
    <w:rsid w:val="0027247C"/>
    <w:rsid w:val="00275BB1"/>
    <w:rsid w:val="00277917"/>
    <w:rsid w:val="0028431F"/>
    <w:rsid w:val="002909C5"/>
    <w:rsid w:val="002927DE"/>
    <w:rsid w:val="00293316"/>
    <w:rsid w:val="002A2C4D"/>
    <w:rsid w:val="002A630F"/>
    <w:rsid w:val="002A7D92"/>
    <w:rsid w:val="002A7FD2"/>
    <w:rsid w:val="002B010F"/>
    <w:rsid w:val="002B40DD"/>
    <w:rsid w:val="002B6CBD"/>
    <w:rsid w:val="002C0970"/>
    <w:rsid w:val="002C3B65"/>
    <w:rsid w:val="002C7600"/>
    <w:rsid w:val="002E14CD"/>
    <w:rsid w:val="002E2A71"/>
    <w:rsid w:val="002E53FD"/>
    <w:rsid w:val="002E6B64"/>
    <w:rsid w:val="002F1B60"/>
    <w:rsid w:val="002F4ECF"/>
    <w:rsid w:val="002F5791"/>
    <w:rsid w:val="002F6B77"/>
    <w:rsid w:val="0030320E"/>
    <w:rsid w:val="0030658A"/>
    <w:rsid w:val="003129D9"/>
    <w:rsid w:val="00314E8B"/>
    <w:rsid w:val="00317552"/>
    <w:rsid w:val="003206A1"/>
    <w:rsid w:val="00320CF0"/>
    <w:rsid w:val="003278DD"/>
    <w:rsid w:val="00330416"/>
    <w:rsid w:val="003310AC"/>
    <w:rsid w:val="00334D50"/>
    <w:rsid w:val="0033555B"/>
    <w:rsid w:val="00341908"/>
    <w:rsid w:val="003527A5"/>
    <w:rsid w:val="0036060F"/>
    <w:rsid w:val="003610ED"/>
    <w:rsid w:val="00377BF1"/>
    <w:rsid w:val="00380B64"/>
    <w:rsid w:val="00383AB3"/>
    <w:rsid w:val="003840C8"/>
    <w:rsid w:val="003860A1"/>
    <w:rsid w:val="003863AF"/>
    <w:rsid w:val="00387905"/>
    <w:rsid w:val="00387FF2"/>
    <w:rsid w:val="00396BF1"/>
    <w:rsid w:val="00396D9B"/>
    <w:rsid w:val="003A4BAE"/>
    <w:rsid w:val="003A5DB9"/>
    <w:rsid w:val="003A753E"/>
    <w:rsid w:val="003B08A2"/>
    <w:rsid w:val="003B0FE8"/>
    <w:rsid w:val="003B4740"/>
    <w:rsid w:val="003C051F"/>
    <w:rsid w:val="003C1B11"/>
    <w:rsid w:val="003C2DBA"/>
    <w:rsid w:val="003C5411"/>
    <w:rsid w:val="003C79EC"/>
    <w:rsid w:val="003D05A0"/>
    <w:rsid w:val="003D3A05"/>
    <w:rsid w:val="003D641B"/>
    <w:rsid w:val="003D6C2A"/>
    <w:rsid w:val="003E4D57"/>
    <w:rsid w:val="003E786F"/>
    <w:rsid w:val="003E7D69"/>
    <w:rsid w:val="003F0D18"/>
    <w:rsid w:val="003F304A"/>
    <w:rsid w:val="003F67BA"/>
    <w:rsid w:val="003F71CC"/>
    <w:rsid w:val="004008A1"/>
    <w:rsid w:val="00401840"/>
    <w:rsid w:val="004021FF"/>
    <w:rsid w:val="00404A91"/>
    <w:rsid w:val="004145E3"/>
    <w:rsid w:val="0041481E"/>
    <w:rsid w:val="004239B2"/>
    <w:rsid w:val="00423B36"/>
    <w:rsid w:val="004302F0"/>
    <w:rsid w:val="00431905"/>
    <w:rsid w:val="00431AE1"/>
    <w:rsid w:val="00432B62"/>
    <w:rsid w:val="004346E4"/>
    <w:rsid w:val="00440344"/>
    <w:rsid w:val="00440FD2"/>
    <w:rsid w:val="00442034"/>
    <w:rsid w:val="00445990"/>
    <w:rsid w:val="004469D4"/>
    <w:rsid w:val="0045006A"/>
    <w:rsid w:val="00454D71"/>
    <w:rsid w:val="00456288"/>
    <w:rsid w:val="00466252"/>
    <w:rsid w:val="00471166"/>
    <w:rsid w:val="00471D7D"/>
    <w:rsid w:val="004760C3"/>
    <w:rsid w:val="0048051F"/>
    <w:rsid w:val="004902AA"/>
    <w:rsid w:val="00490FF6"/>
    <w:rsid w:val="004941BA"/>
    <w:rsid w:val="004A6653"/>
    <w:rsid w:val="004B0AB0"/>
    <w:rsid w:val="004B2AE1"/>
    <w:rsid w:val="004B4E4B"/>
    <w:rsid w:val="004B672C"/>
    <w:rsid w:val="004C35DD"/>
    <w:rsid w:val="004C3F98"/>
    <w:rsid w:val="004C643D"/>
    <w:rsid w:val="004D4FE7"/>
    <w:rsid w:val="004E79C1"/>
    <w:rsid w:val="004F2773"/>
    <w:rsid w:val="004F4274"/>
    <w:rsid w:val="00501EAA"/>
    <w:rsid w:val="00502539"/>
    <w:rsid w:val="00505197"/>
    <w:rsid w:val="00507D44"/>
    <w:rsid w:val="00511B7C"/>
    <w:rsid w:val="00515097"/>
    <w:rsid w:val="005162F7"/>
    <w:rsid w:val="00521FC4"/>
    <w:rsid w:val="00524965"/>
    <w:rsid w:val="00526CD0"/>
    <w:rsid w:val="00541894"/>
    <w:rsid w:val="00545D4F"/>
    <w:rsid w:val="00550E6E"/>
    <w:rsid w:val="0055386A"/>
    <w:rsid w:val="00554A56"/>
    <w:rsid w:val="005558A0"/>
    <w:rsid w:val="00560146"/>
    <w:rsid w:val="00561197"/>
    <w:rsid w:val="00562341"/>
    <w:rsid w:val="0056687E"/>
    <w:rsid w:val="00566A31"/>
    <w:rsid w:val="005709E4"/>
    <w:rsid w:val="0057165E"/>
    <w:rsid w:val="00572BA6"/>
    <w:rsid w:val="00573F08"/>
    <w:rsid w:val="0058159F"/>
    <w:rsid w:val="005837B3"/>
    <w:rsid w:val="00586391"/>
    <w:rsid w:val="005936A2"/>
    <w:rsid w:val="00593EA7"/>
    <w:rsid w:val="00595589"/>
    <w:rsid w:val="005955FD"/>
    <w:rsid w:val="00595B53"/>
    <w:rsid w:val="005A665D"/>
    <w:rsid w:val="005A6881"/>
    <w:rsid w:val="005B1095"/>
    <w:rsid w:val="005B1E6B"/>
    <w:rsid w:val="005C3143"/>
    <w:rsid w:val="005C4EA9"/>
    <w:rsid w:val="005C721D"/>
    <w:rsid w:val="005C77AA"/>
    <w:rsid w:val="005D3280"/>
    <w:rsid w:val="005D3C59"/>
    <w:rsid w:val="005D67DE"/>
    <w:rsid w:val="005E7F59"/>
    <w:rsid w:val="005F1831"/>
    <w:rsid w:val="005F4F97"/>
    <w:rsid w:val="005F5264"/>
    <w:rsid w:val="0060407A"/>
    <w:rsid w:val="0061096C"/>
    <w:rsid w:val="00610CF1"/>
    <w:rsid w:val="00612713"/>
    <w:rsid w:val="00612810"/>
    <w:rsid w:val="0061379F"/>
    <w:rsid w:val="006155CA"/>
    <w:rsid w:val="006157C0"/>
    <w:rsid w:val="0061649A"/>
    <w:rsid w:val="00617EAB"/>
    <w:rsid w:val="00620D02"/>
    <w:rsid w:val="00621284"/>
    <w:rsid w:val="00621770"/>
    <w:rsid w:val="0062460D"/>
    <w:rsid w:val="0062584F"/>
    <w:rsid w:val="0062766A"/>
    <w:rsid w:val="00635B46"/>
    <w:rsid w:val="00636759"/>
    <w:rsid w:val="00644E5B"/>
    <w:rsid w:val="00645627"/>
    <w:rsid w:val="00650224"/>
    <w:rsid w:val="006541B7"/>
    <w:rsid w:val="006600AA"/>
    <w:rsid w:val="00662F9E"/>
    <w:rsid w:val="00662FB2"/>
    <w:rsid w:val="006665DB"/>
    <w:rsid w:val="00667A8E"/>
    <w:rsid w:val="00673DF8"/>
    <w:rsid w:val="00674C6F"/>
    <w:rsid w:val="006752DF"/>
    <w:rsid w:val="00675447"/>
    <w:rsid w:val="00675DFE"/>
    <w:rsid w:val="006809D3"/>
    <w:rsid w:val="00682D44"/>
    <w:rsid w:val="006858C8"/>
    <w:rsid w:val="00687845"/>
    <w:rsid w:val="00687B5F"/>
    <w:rsid w:val="00692807"/>
    <w:rsid w:val="006928D5"/>
    <w:rsid w:val="00693903"/>
    <w:rsid w:val="006A0708"/>
    <w:rsid w:val="006A405C"/>
    <w:rsid w:val="006B1857"/>
    <w:rsid w:val="006B18C8"/>
    <w:rsid w:val="006B2045"/>
    <w:rsid w:val="006B2F05"/>
    <w:rsid w:val="006C049E"/>
    <w:rsid w:val="006C2759"/>
    <w:rsid w:val="006D04D6"/>
    <w:rsid w:val="006D223E"/>
    <w:rsid w:val="006D2B3A"/>
    <w:rsid w:val="006D4B34"/>
    <w:rsid w:val="006D6190"/>
    <w:rsid w:val="006E315A"/>
    <w:rsid w:val="006E48FF"/>
    <w:rsid w:val="006E4BD4"/>
    <w:rsid w:val="006E6130"/>
    <w:rsid w:val="006F01A5"/>
    <w:rsid w:val="006F5F6B"/>
    <w:rsid w:val="006F600A"/>
    <w:rsid w:val="006F60D5"/>
    <w:rsid w:val="006F71F3"/>
    <w:rsid w:val="00702C20"/>
    <w:rsid w:val="0071146B"/>
    <w:rsid w:val="00712089"/>
    <w:rsid w:val="00712447"/>
    <w:rsid w:val="00712C7D"/>
    <w:rsid w:val="00726286"/>
    <w:rsid w:val="0073105B"/>
    <w:rsid w:val="0073126A"/>
    <w:rsid w:val="00735DA4"/>
    <w:rsid w:val="007403F8"/>
    <w:rsid w:val="00741DFC"/>
    <w:rsid w:val="00744BB6"/>
    <w:rsid w:val="00745443"/>
    <w:rsid w:val="00747B3F"/>
    <w:rsid w:val="0075040B"/>
    <w:rsid w:val="00752FAE"/>
    <w:rsid w:val="00754AC9"/>
    <w:rsid w:val="00756A74"/>
    <w:rsid w:val="00760BEE"/>
    <w:rsid w:val="00761653"/>
    <w:rsid w:val="0076177D"/>
    <w:rsid w:val="00761A4B"/>
    <w:rsid w:val="00762E06"/>
    <w:rsid w:val="0076316D"/>
    <w:rsid w:val="00763544"/>
    <w:rsid w:val="0076357F"/>
    <w:rsid w:val="00765A83"/>
    <w:rsid w:val="00766423"/>
    <w:rsid w:val="00766E7C"/>
    <w:rsid w:val="00766EF9"/>
    <w:rsid w:val="00775E37"/>
    <w:rsid w:val="007805FB"/>
    <w:rsid w:val="0078125A"/>
    <w:rsid w:val="00793945"/>
    <w:rsid w:val="007A088A"/>
    <w:rsid w:val="007A13E8"/>
    <w:rsid w:val="007A56D8"/>
    <w:rsid w:val="007B3C89"/>
    <w:rsid w:val="007B4A7D"/>
    <w:rsid w:val="007B515F"/>
    <w:rsid w:val="007B5D01"/>
    <w:rsid w:val="007B6D16"/>
    <w:rsid w:val="007B7A34"/>
    <w:rsid w:val="007C5C93"/>
    <w:rsid w:val="007D06EA"/>
    <w:rsid w:val="007D11F9"/>
    <w:rsid w:val="007D288F"/>
    <w:rsid w:val="007D40A3"/>
    <w:rsid w:val="007E1A82"/>
    <w:rsid w:val="007E1E4C"/>
    <w:rsid w:val="007E69EC"/>
    <w:rsid w:val="007F2530"/>
    <w:rsid w:val="007F70FE"/>
    <w:rsid w:val="00805116"/>
    <w:rsid w:val="0081009F"/>
    <w:rsid w:val="00813E10"/>
    <w:rsid w:val="00814EA7"/>
    <w:rsid w:val="00817DC8"/>
    <w:rsid w:val="00821EC2"/>
    <w:rsid w:val="008228CC"/>
    <w:rsid w:val="00831E21"/>
    <w:rsid w:val="00833905"/>
    <w:rsid w:val="00834A33"/>
    <w:rsid w:val="008418C5"/>
    <w:rsid w:val="008424BD"/>
    <w:rsid w:val="0084567F"/>
    <w:rsid w:val="00850FA0"/>
    <w:rsid w:val="00852E70"/>
    <w:rsid w:val="00860B94"/>
    <w:rsid w:val="00862167"/>
    <w:rsid w:val="00865F44"/>
    <w:rsid w:val="00870C60"/>
    <w:rsid w:val="00873164"/>
    <w:rsid w:val="00873CFF"/>
    <w:rsid w:val="00874583"/>
    <w:rsid w:val="00877437"/>
    <w:rsid w:val="008819E5"/>
    <w:rsid w:val="00883E35"/>
    <w:rsid w:val="0088653D"/>
    <w:rsid w:val="00886AB1"/>
    <w:rsid w:val="008872D7"/>
    <w:rsid w:val="008904F6"/>
    <w:rsid w:val="00893E22"/>
    <w:rsid w:val="008948E0"/>
    <w:rsid w:val="008A118D"/>
    <w:rsid w:val="008A3703"/>
    <w:rsid w:val="008A379C"/>
    <w:rsid w:val="008A5CEE"/>
    <w:rsid w:val="008B569F"/>
    <w:rsid w:val="008B5D22"/>
    <w:rsid w:val="008C0E32"/>
    <w:rsid w:val="008C2443"/>
    <w:rsid w:val="008C2A0F"/>
    <w:rsid w:val="008C329E"/>
    <w:rsid w:val="008C74F2"/>
    <w:rsid w:val="008D0640"/>
    <w:rsid w:val="008D199D"/>
    <w:rsid w:val="008D5671"/>
    <w:rsid w:val="008E061A"/>
    <w:rsid w:val="008E0B1E"/>
    <w:rsid w:val="008E51B3"/>
    <w:rsid w:val="008E661F"/>
    <w:rsid w:val="008E76F3"/>
    <w:rsid w:val="008F6FD0"/>
    <w:rsid w:val="00900AFD"/>
    <w:rsid w:val="00902724"/>
    <w:rsid w:val="00902E49"/>
    <w:rsid w:val="009121FD"/>
    <w:rsid w:val="00912526"/>
    <w:rsid w:val="009137EC"/>
    <w:rsid w:val="00913E91"/>
    <w:rsid w:val="009207B9"/>
    <w:rsid w:val="009227DF"/>
    <w:rsid w:val="0092586D"/>
    <w:rsid w:val="00930424"/>
    <w:rsid w:val="009331EA"/>
    <w:rsid w:val="00933BA6"/>
    <w:rsid w:val="00934331"/>
    <w:rsid w:val="00940BDB"/>
    <w:rsid w:val="00942BDF"/>
    <w:rsid w:val="00943CC6"/>
    <w:rsid w:val="00945365"/>
    <w:rsid w:val="00957E75"/>
    <w:rsid w:val="009647FD"/>
    <w:rsid w:val="00972206"/>
    <w:rsid w:val="0097300F"/>
    <w:rsid w:val="00974443"/>
    <w:rsid w:val="0097563D"/>
    <w:rsid w:val="009758FD"/>
    <w:rsid w:val="0098572F"/>
    <w:rsid w:val="0098777F"/>
    <w:rsid w:val="00990B76"/>
    <w:rsid w:val="009916C8"/>
    <w:rsid w:val="00991B25"/>
    <w:rsid w:val="00996E43"/>
    <w:rsid w:val="009A0688"/>
    <w:rsid w:val="009A304F"/>
    <w:rsid w:val="009A35BB"/>
    <w:rsid w:val="009B4C03"/>
    <w:rsid w:val="009C0DA7"/>
    <w:rsid w:val="009C2B6B"/>
    <w:rsid w:val="009D1201"/>
    <w:rsid w:val="009E6A70"/>
    <w:rsid w:val="009E78A7"/>
    <w:rsid w:val="009F3AA2"/>
    <w:rsid w:val="009F565F"/>
    <w:rsid w:val="009F7686"/>
    <w:rsid w:val="009F7E59"/>
    <w:rsid w:val="009F7F22"/>
    <w:rsid w:val="00A00A28"/>
    <w:rsid w:val="00A03148"/>
    <w:rsid w:val="00A0503B"/>
    <w:rsid w:val="00A12D50"/>
    <w:rsid w:val="00A15777"/>
    <w:rsid w:val="00A23BF2"/>
    <w:rsid w:val="00A2759A"/>
    <w:rsid w:val="00A31F7B"/>
    <w:rsid w:val="00A33277"/>
    <w:rsid w:val="00A36EC6"/>
    <w:rsid w:val="00A40D45"/>
    <w:rsid w:val="00A45A3E"/>
    <w:rsid w:val="00A461E3"/>
    <w:rsid w:val="00A51B61"/>
    <w:rsid w:val="00A60DA5"/>
    <w:rsid w:val="00A61476"/>
    <w:rsid w:val="00A6201A"/>
    <w:rsid w:val="00A624A5"/>
    <w:rsid w:val="00A65D25"/>
    <w:rsid w:val="00A738FF"/>
    <w:rsid w:val="00A74A8B"/>
    <w:rsid w:val="00A74C83"/>
    <w:rsid w:val="00A7637A"/>
    <w:rsid w:val="00A830B6"/>
    <w:rsid w:val="00A93C71"/>
    <w:rsid w:val="00A949D8"/>
    <w:rsid w:val="00A96132"/>
    <w:rsid w:val="00AA31AC"/>
    <w:rsid w:val="00AA5224"/>
    <w:rsid w:val="00AA58F8"/>
    <w:rsid w:val="00AB2FDF"/>
    <w:rsid w:val="00AB5910"/>
    <w:rsid w:val="00AC1421"/>
    <w:rsid w:val="00AC293B"/>
    <w:rsid w:val="00AC3CA0"/>
    <w:rsid w:val="00AC4438"/>
    <w:rsid w:val="00AC6D1F"/>
    <w:rsid w:val="00AC741E"/>
    <w:rsid w:val="00AC7819"/>
    <w:rsid w:val="00AD050D"/>
    <w:rsid w:val="00AE0948"/>
    <w:rsid w:val="00AE37A7"/>
    <w:rsid w:val="00AE3F17"/>
    <w:rsid w:val="00AF33E4"/>
    <w:rsid w:val="00AF604D"/>
    <w:rsid w:val="00AF701D"/>
    <w:rsid w:val="00B0000E"/>
    <w:rsid w:val="00B03C7A"/>
    <w:rsid w:val="00B071F9"/>
    <w:rsid w:val="00B149E0"/>
    <w:rsid w:val="00B17192"/>
    <w:rsid w:val="00B231EA"/>
    <w:rsid w:val="00B23CD9"/>
    <w:rsid w:val="00B24A54"/>
    <w:rsid w:val="00B26453"/>
    <w:rsid w:val="00B26588"/>
    <w:rsid w:val="00B41E87"/>
    <w:rsid w:val="00B42549"/>
    <w:rsid w:val="00B449BE"/>
    <w:rsid w:val="00B4589E"/>
    <w:rsid w:val="00B47897"/>
    <w:rsid w:val="00B47FA9"/>
    <w:rsid w:val="00B50017"/>
    <w:rsid w:val="00B519B5"/>
    <w:rsid w:val="00B51E89"/>
    <w:rsid w:val="00B55AED"/>
    <w:rsid w:val="00B60027"/>
    <w:rsid w:val="00B609BA"/>
    <w:rsid w:val="00B64023"/>
    <w:rsid w:val="00B6519A"/>
    <w:rsid w:val="00B6738A"/>
    <w:rsid w:val="00B7125C"/>
    <w:rsid w:val="00B7130C"/>
    <w:rsid w:val="00B73EB1"/>
    <w:rsid w:val="00B7465B"/>
    <w:rsid w:val="00B75D47"/>
    <w:rsid w:val="00B76829"/>
    <w:rsid w:val="00B7751A"/>
    <w:rsid w:val="00B81D00"/>
    <w:rsid w:val="00B90A1E"/>
    <w:rsid w:val="00B92681"/>
    <w:rsid w:val="00B951C8"/>
    <w:rsid w:val="00B97D96"/>
    <w:rsid w:val="00BA32F2"/>
    <w:rsid w:val="00BA490D"/>
    <w:rsid w:val="00BA5410"/>
    <w:rsid w:val="00BB17CA"/>
    <w:rsid w:val="00BC1BA1"/>
    <w:rsid w:val="00BC2F95"/>
    <w:rsid w:val="00BD034E"/>
    <w:rsid w:val="00BD1757"/>
    <w:rsid w:val="00BE2B18"/>
    <w:rsid w:val="00BE632C"/>
    <w:rsid w:val="00BE7B3E"/>
    <w:rsid w:val="00BF2BE2"/>
    <w:rsid w:val="00BF2F37"/>
    <w:rsid w:val="00BF3DF1"/>
    <w:rsid w:val="00BF6C9F"/>
    <w:rsid w:val="00BF7C7D"/>
    <w:rsid w:val="00C00170"/>
    <w:rsid w:val="00C0263E"/>
    <w:rsid w:val="00C02E66"/>
    <w:rsid w:val="00C03E79"/>
    <w:rsid w:val="00C06718"/>
    <w:rsid w:val="00C102A9"/>
    <w:rsid w:val="00C11FF8"/>
    <w:rsid w:val="00C12AF5"/>
    <w:rsid w:val="00C1372D"/>
    <w:rsid w:val="00C13EA6"/>
    <w:rsid w:val="00C146DC"/>
    <w:rsid w:val="00C17F47"/>
    <w:rsid w:val="00C23650"/>
    <w:rsid w:val="00C248DF"/>
    <w:rsid w:val="00C36D4A"/>
    <w:rsid w:val="00C406CF"/>
    <w:rsid w:val="00C45AA9"/>
    <w:rsid w:val="00C45BF2"/>
    <w:rsid w:val="00C50029"/>
    <w:rsid w:val="00C5199E"/>
    <w:rsid w:val="00C537EA"/>
    <w:rsid w:val="00C540EB"/>
    <w:rsid w:val="00C54361"/>
    <w:rsid w:val="00C569E8"/>
    <w:rsid w:val="00C6074E"/>
    <w:rsid w:val="00C634A7"/>
    <w:rsid w:val="00C63A93"/>
    <w:rsid w:val="00C70BB1"/>
    <w:rsid w:val="00C71B27"/>
    <w:rsid w:val="00C72A1B"/>
    <w:rsid w:val="00C731F7"/>
    <w:rsid w:val="00C73E5B"/>
    <w:rsid w:val="00C73F8D"/>
    <w:rsid w:val="00C76317"/>
    <w:rsid w:val="00C76462"/>
    <w:rsid w:val="00C8002D"/>
    <w:rsid w:val="00C84901"/>
    <w:rsid w:val="00C84A50"/>
    <w:rsid w:val="00C87265"/>
    <w:rsid w:val="00C9136A"/>
    <w:rsid w:val="00C91AFC"/>
    <w:rsid w:val="00C91EF6"/>
    <w:rsid w:val="00C92CA8"/>
    <w:rsid w:val="00CA10F1"/>
    <w:rsid w:val="00CA2518"/>
    <w:rsid w:val="00CA318D"/>
    <w:rsid w:val="00CA35A5"/>
    <w:rsid w:val="00CA3AB7"/>
    <w:rsid w:val="00CA43A2"/>
    <w:rsid w:val="00CA7AC3"/>
    <w:rsid w:val="00CB06EF"/>
    <w:rsid w:val="00CB0A72"/>
    <w:rsid w:val="00CB19C0"/>
    <w:rsid w:val="00CC0AA7"/>
    <w:rsid w:val="00CC122C"/>
    <w:rsid w:val="00CC1A5A"/>
    <w:rsid w:val="00CC1D2C"/>
    <w:rsid w:val="00CC380D"/>
    <w:rsid w:val="00CC72AD"/>
    <w:rsid w:val="00CD574B"/>
    <w:rsid w:val="00CD6BB3"/>
    <w:rsid w:val="00CD76EF"/>
    <w:rsid w:val="00CE26D9"/>
    <w:rsid w:val="00CE2B7E"/>
    <w:rsid w:val="00CE5E3F"/>
    <w:rsid w:val="00CE6D58"/>
    <w:rsid w:val="00CF2948"/>
    <w:rsid w:val="00CF45E6"/>
    <w:rsid w:val="00CF4FEA"/>
    <w:rsid w:val="00CF6504"/>
    <w:rsid w:val="00D00D4F"/>
    <w:rsid w:val="00D0165A"/>
    <w:rsid w:val="00D030A1"/>
    <w:rsid w:val="00D04483"/>
    <w:rsid w:val="00D04CDF"/>
    <w:rsid w:val="00D05F29"/>
    <w:rsid w:val="00D0755B"/>
    <w:rsid w:val="00D10B64"/>
    <w:rsid w:val="00D12F48"/>
    <w:rsid w:val="00D1649D"/>
    <w:rsid w:val="00D20012"/>
    <w:rsid w:val="00D20C26"/>
    <w:rsid w:val="00D215A9"/>
    <w:rsid w:val="00D2260C"/>
    <w:rsid w:val="00D22D82"/>
    <w:rsid w:val="00D2496C"/>
    <w:rsid w:val="00D30935"/>
    <w:rsid w:val="00D32DD8"/>
    <w:rsid w:val="00D341FD"/>
    <w:rsid w:val="00D34568"/>
    <w:rsid w:val="00D36064"/>
    <w:rsid w:val="00D3667D"/>
    <w:rsid w:val="00D374E7"/>
    <w:rsid w:val="00D37EB7"/>
    <w:rsid w:val="00D45A47"/>
    <w:rsid w:val="00D45C22"/>
    <w:rsid w:val="00D505B3"/>
    <w:rsid w:val="00D5073F"/>
    <w:rsid w:val="00D5221E"/>
    <w:rsid w:val="00D630F2"/>
    <w:rsid w:val="00D70A64"/>
    <w:rsid w:val="00D72612"/>
    <w:rsid w:val="00D7281F"/>
    <w:rsid w:val="00D74154"/>
    <w:rsid w:val="00D76273"/>
    <w:rsid w:val="00D777AC"/>
    <w:rsid w:val="00D84018"/>
    <w:rsid w:val="00D84D8D"/>
    <w:rsid w:val="00D85AEA"/>
    <w:rsid w:val="00D86B89"/>
    <w:rsid w:val="00D90CDB"/>
    <w:rsid w:val="00D945D7"/>
    <w:rsid w:val="00D95690"/>
    <w:rsid w:val="00DA00D6"/>
    <w:rsid w:val="00DC0037"/>
    <w:rsid w:val="00DC2EEE"/>
    <w:rsid w:val="00DC3DD8"/>
    <w:rsid w:val="00DC5B99"/>
    <w:rsid w:val="00DC65D6"/>
    <w:rsid w:val="00DD0914"/>
    <w:rsid w:val="00DD4733"/>
    <w:rsid w:val="00DD4FE0"/>
    <w:rsid w:val="00DD7946"/>
    <w:rsid w:val="00DD7B78"/>
    <w:rsid w:val="00DE200F"/>
    <w:rsid w:val="00DE3149"/>
    <w:rsid w:val="00DE4CE1"/>
    <w:rsid w:val="00DE5DED"/>
    <w:rsid w:val="00DE7AFA"/>
    <w:rsid w:val="00DF26DF"/>
    <w:rsid w:val="00DF44BE"/>
    <w:rsid w:val="00DF56ED"/>
    <w:rsid w:val="00DF57D4"/>
    <w:rsid w:val="00E007C4"/>
    <w:rsid w:val="00E01C44"/>
    <w:rsid w:val="00E0314B"/>
    <w:rsid w:val="00E037D0"/>
    <w:rsid w:val="00E0570C"/>
    <w:rsid w:val="00E07758"/>
    <w:rsid w:val="00E132F7"/>
    <w:rsid w:val="00E13358"/>
    <w:rsid w:val="00E15D86"/>
    <w:rsid w:val="00E31747"/>
    <w:rsid w:val="00E34902"/>
    <w:rsid w:val="00E42076"/>
    <w:rsid w:val="00E42F7C"/>
    <w:rsid w:val="00E4365B"/>
    <w:rsid w:val="00E468E8"/>
    <w:rsid w:val="00E4712A"/>
    <w:rsid w:val="00E50201"/>
    <w:rsid w:val="00E63263"/>
    <w:rsid w:val="00E65B59"/>
    <w:rsid w:val="00E714E4"/>
    <w:rsid w:val="00E71E22"/>
    <w:rsid w:val="00E72A02"/>
    <w:rsid w:val="00E72FFE"/>
    <w:rsid w:val="00E743F2"/>
    <w:rsid w:val="00E7535A"/>
    <w:rsid w:val="00E77B26"/>
    <w:rsid w:val="00E80CBD"/>
    <w:rsid w:val="00E86304"/>
    <w:rsid w:val="00E866B9"/>
    <w:rsid w:val="00E9685A"/>
    <w:rsid w:val="00EA043B"/>
    <w:rsid w:val="00EA14AD"/>
    <w:rsid w:val="00EA1688"/>
    <w:rsid w:val="00EA1C68"/>
    <w:rsid w:val="00EA3481"/>
    <w:rsid w:val="00EA3CD0"/>
    <w:rsid w:val="00EA6D9D"/>
    <w:rsid w:val="00EA6EE2"/>
    <w:rsid w:val="00EB16AC"/>
    <w:rsid w:val="00EB2D9A"/>
    <w:rsid w:val="00EB6792"/>
    <w:rsid w:val="00EB7828"/>
    <w:rsid w:val="00EC06E3"/>
    <w:rsid w:val="00ED3791"/>
    <w:rsid w:val="00ED6751"/>
    <w:rsid w:val="00ED76E7"/>
    <w:rsid w:val="00EE14C0"/>
    <w:rsid w:val="00EE2DDC"/>
    <w:rsid w:val="00EE6C57"/>
    <w:rsid w:val="00EF044C"/>
    <w:rsid w:val="00EF463C"/>
    <w:rsid w:val="00EF6023"/>
    <w:rsid w:val="00F0294A"/>
    <w:rsid w:val="00F07684"/>
    <w:rsid w:val="00F07781"/>
    <w:rsid w:val="00F1213D"/>
    <w:rsid w:val="00F12DD9"/>
    <w:rsid w:val="00F14D59"/>
    <w:rsid w:val="00F22A3F"/>
    <w:rsid w:val="00F24BBA"/>
    <w:rsid w:val="00F250B3"/>
    <w:rsid w:val="00F27353"/>
    <w:rsid w:val="00F30B01"/>
    <w:rsid w:val="00F31C75"/>
    <w:rsid w:val="00F31D12"/>
    <w:rsid w:val="00F369A0"/>
    <w:rsid w:val="00F406FF"/>
    <w:rsid w:val="00F42140"/>
    <w:rsid w:val="00F51D8A"/>
    <w:rsid w:val="00F575C2"/>
    <w:rsid w:val="00F615C4"/>
    <w:rsid w:val="00F63664"/>
    <w:rsid w:val="00F6681E"/>
    <w:rsid w:val="00F70DCF"/>
    <w:rsid w:val="00F71010"/>
    <w:rsid w:val="00F741EF"/>
    <w:rsid w:val="00F75F36"/>
    <w:rsid w:val="00F7724E"/>
    <w:rsid w:val="00F77D09"/>
    <w:rsid w:val="00F80046"/>
    <w:rsid w:val="00F809BE"/>
    <w:rsid w:val="00F81D41"/>
    <w:rsid w:val="00F85B61"/>
    <w:rsid w:val="00F87311"/>
    <w:rsid w:val="00F92AAD"/>
    <w:rsid w:val="00F9392E"/>
    <w:rsid w:val="00F93CEC"/>
    <w:rsid w:val="00F93E40"/>
    <w:rsid w:val="00F963B3"/>
    <w:rsid w:val="00FA5869"/>
    <w:rsid w:val="00FA59DF"/>
    <w:rsid w:val="00FA5C45"/>
    <w:rsid w:val="00FB1C00"/>
    <w:rsid w:val="00FB2BB0"/>
    <w:rsid w:val="00FB5859"/>
    <w:rsid w:val="00FC010B"/>
    <w:rsid w:val="00FC0B6C"/>
    <w:rsid w:val="00FC1009"/>
    <w:rsid w:val="00FC1AA5"/>
    <w:rsid w:val="00FC2E72"/>
    <w:rsid w:val="00FC3761"/>
    <w:rsid w:val="00FC4520"/>
    <w:rsid w:val="00FD0CD9"/>
    <w:rsid w:val="00FD22D3"/>
    <w:rsid w:val="00FD353D"/>
    <w:rsid w:val="00FD6DA3"/>
    <w:rsid w:val="00FE29F5"/>
    <w:rsid w:val="00FE40F4"/>
    <w:rsid w:val="00FE7669"/>
    <w:rsid w:val="00FF4240"/>
    <w:rsid w:val="00FF66C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06E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TDisplayEquation">
    <w:name w:val="MTDisplayEquation"/>
    <w:basedOn w:val="Normal"/>
    <w:next w:val="Normal"/>
    <w:link w:val="MTDisplayEquationChar"/>
    <w:rsid w:val="00B7125C"/>
    <w:pPr>
      <w:tabs>
        <w:tab w:val="center" w:pos="4680"/>
        <w:tab w:val="right" w:pos="9360"/>
      </w:tabs>
      <w:autoSpaceDE w:val="0"/>
      <w:autoSpaceDN w:val="0"/>
      <w:adjustRightInd w:val="0"/>
      <w:spacing w:after="0" w:line="240" w:lineRule="auto"/>
    </w:pPr>
    <w:rPr>
      <w:rFonts w:ascii="AdvOTf9433e2d" w:hAnsi="AdvOTf9433e2d" w:cs="AdvOTf9433e2d"/>
      <w:sz w:val="24"/>
      <w:szCs w:val="24"/>
    </w:rPr>
  </w:style>
  <w:style w:type="character" w:customStyle="1" w:styleId="MTDisplayEquationChar">
    <w:name w:val="MTDisplayEquation Char"/>
    <w:basedOn w:val="DefaultParagraphFont"/>
    <w:link w:val="MTDisplayEquation"/>
    <w:rsid w:val="00B7125C"/>
    <w:rPr>
      <w:rFonts w:ascii="AdvOTf9433e2d" w:hAnsi="AdvOTf9433e2d" w:cs="AdvOTf9433e2d"/>
      <w:sz w:val="24"/>
      <w:szCs w:val="24"/>
    </w:rPr>
  </w:style>
  <w:style w:type="table" w:styleId="TableGrid">
    <w:name w:val="Table Grid"/>
    <w:basedOn w:val="TableNormal"/>
    <w:uiPriority w:val="39"/>
    <w:rsid w:val="00163C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63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3CFE"/>
    <w:rPr>
      <w:rFonts w:ascii="Tahoma" w:hAnsi="Tahoma" w:cs="Tahoma"/>
      <w:sz w:val="16"/>
      <w:szCs w:val="16"/>
    </w:rPr>
  </w:style>
  <w:style w:type="paragraph" w:styleId="Header">
    <w:name w:val="header"/>
    <w:basedOn w:val="Normal"/>
    <w:link w:val="HeaderChar"/>
    <w:uiPriority w:val="99"/>
    <w:unhideWhenUsed/>
    <w:rsid w:val="00E72A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2A02"/>
  </w:style>
  <w:style w:type="paragraph" w:styleId="Footer">
    <w:name w:val="footer"/>
    <w:basedOn w:val="Normal"/>
    <w:link w:val="FooterChar"/>
    <w:uiPriority w:val="99"/>
    <w:unhideWhenUsed/>
    <w:rsid w:val="00E72A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2A02"/>
  </w:style>
  <w:style w:type="paragraph" w:styleId="ListParagraph">
    <w:name w:val="List Paragraph"/>
    <w:basedOn w:val="Normal"/>
    <w:uiPriority w:val="34"/>
    <w:qFormat/>
    <w:rsid w:val="00F80046"/>
    <w:pPr>
      <w:ind w:left="720"/>
      <w:contextualSpacing/>
    </w:pPr>
  </w:style>
  <w:style w:type="character" w:styleId="Hyperlink">
    <w:name w:val="Hyperlink"/>
    <w:basedOn w:val="DefaultParagraphFont"/>
    <w:uiPriority w:val="99"/>
    <w:unhideWhenUsed/>
    <w:rsid w:val="00AF701D"/>
    <w:rPr>
      <w:color w:val="0000FF" w:themeColor="hyperlink"/>
      <w:u w:val="single"/>
    </w:rPr>
  </w:style>
  <w:style w:type="character" w:styleId="PlaceholderText">
    <w:name w:val="Placeholder Text"/>
    <w:basedOn w:val="DefaultParagraphFont"/>
    <w:uiPriority w:val="99"/>
    <w:semiHidden/>
    <w:rsid w:val="006F71F3"/>
    <w:rPr>
      <w:color w:val="808080"/>
    </w:rPr>
  </w:style>
  <w:style w:type="paragraph" w:styleId="NormalWeb">
    <w:name w:val="Normal (Web)"/>
    <w:basedOn w:val="Normal"/>
    <w:uiPriority w:val="99"/>
    <w:semiHidden/>
    <w:unhideWhenUsed/>
    <w:rsid w:val="0097444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UnresolvedMention">
    <w:name w:val="Unresolved Mention"/>
    <w:basedOn w:val="DefaultParagraphFont"/>
    <w:uiPriority w:val="99"/>
    <w:semiHidden/>
    <w:unhideWhenUsed/>
    <w:rsid w:val="00C92CA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58876066">
      <w:bodyDiv w:val="1"/>
      <w:marLeft w:val="0"/>
      <w:marRight w:val="0"/>
      <w:marTop w:val="0"/>
      <w:marBottom w:val="0"/>
      <w:divBdr>
        <w:top w:val="none" w:sz="0" w:space="0" w:color="auto"/>
        <w:left w:val="none" w:sz="0" w:space="0" w:color="auto"/>
        <w:bottom w:val="none" w:sz="0" w:space="0" w:color="auto"/>
        <w:right w:val="none" w:sz="0" w:space="0" w:color="auto"/>
      </w:divBdr>
    </w:div>
    <w:div w:id="282002146">
      <w:bodyDiv w:val="1"/>
      <w:marLeft w:val="0"/>
      <w:marRight w:val="0"/>
      <w:marTop w:val="0"/>
      <w:marBottom w:val="0"/>
      <w:divBdr>
        <w:top w:val="none" w:sz="0" w:space="0" w:color="auto"/>
        <w:left w:val="none" w:sz="0" w:space="0" w:color="auto"/>
        <w:bottom w:val="none" w:sz="0" w:space="0" w:color="auto"/>
        <w:right w:val="none" w:sz="0" w:space="0" w:color="auto"/>
      </w:divBdr>
    </w:div>
    <w:div w:id="705446095">
      <w:bodyDiv w:val="1"/>
      <w:marLeft w:val="0"/>
      <w:marRight w:val="0"/>
      <w:marTop w:val="0"/>
      <w:marBottom w:val="0"/>
      <w:divBdr>
        <w:top w:val="none" w:sz="0" w:space="0" w:color="auto"/>
        <w:left w:val="none" w:sz="0" w:space="0" w:color="auto"/>
        <w:bottom w:val="none" w:sz="0" w:space="0" w:color="auto"/>
        <w:right w:val="none" w:sz="0" w:space="0" w:color="auto"/>
      </w:divBdr>
    </w:div>
    <w:div w:id="706487856">
      <w:bodyDiv w:val="1"/>
      <w:marLeft w:val="0"/>
      <w:marRight w:val="0"/>
      <w:marTop w:val="0"/>
      <w:marBottom w:val="0"/>
      <w:divBdr>
        <w:top w:val="none" w:sz="0" w:space="0" w:color="auto"/>
        <w:left w:val="none" w:sz="0" w:space="0" w:color="auto"/>
        <w:bottom w:val="none" w:sz="0" w:space="0" w:color="auto"/>
        <w:right w:val="none" w:sz="0" w:space="0" w:color="auto"/>
      </w:divBdr>
    </w:div>
    <w:div w:id="764544759">
      <w:bodyDiv w:val="1"/>
      <w:marLeft w:val="0"/>
      <w:marRight w:val="0"/>
      <w:marTop w:val="0"/>
      <w:marBottom w:val="0"/>
      <w:divBdr>
        <w:top w:val="none" w:sz="0" w:space="0" w:color="auto"/>
        <w:left w:val="none" w:sz="0" w:space="0" w:color="auto"/>
        <w:bottom w:val="none" w:sz="0" w:space="0" w:color="auto"/>
        <w:right w:val="none" w:sz="0" w:space="0" w:color="auto"/>
      </w:divBdr>
    </w:div>
    <w:div w:id="768158352">
      <w:bodyDiv w:val="1"/>
      <w:marLeft w:val="0"/>
      <w:marRight w:val="0"/>
      <w:marTop w:val="0"/>
      <w:marBottom w:val="0"/>
      <w:divBdr>
        <w:top w:val="none" w:sz="0" w:space="0" w:color="auto"/>
        <w:left w:val="none" w:sz="0" w:space="0" w:color="auto"/>
        <w:bottom w:val="none" w:sz="0" w:space="0" w:color="auto"/>
        <w:right w:val="none" w:sz="0" w:space="0" w:color="auto"/>
      </w:divBdr>
    </w:div>
    <w:div w:id="796606718">
      <w:bodyDiv w:val="1"/>
      <w:marLeft w:val="0"/>
      <w:marRight w:val="0"/>
      <w:marTop w:val="0"/>
      <w:marBottom w:val="0"/>
      <w:divBdr>
        <w:top w:val="none" w:sz="0" w:space="0" w:color="auto"/>
        <w:left w:val="none" w:sz="0" w:space="0" w:color="auto"/>
        <w:bottom w:val="none" w:sz="0" w:space="0" w:color="auto"/>
        <w:right w:val="none" w:sz="0" w:space="0" w:color="auto"/>
      </w:divBdr>
    </w:div>
    <w:div w:id="864905907">
      <w:bodyDiv w:val="1"/>
      <w:marLeft w:val="0"/>
      <w:marRight w:val="0"/>
      <w:marTop w:val="0"/>
      <w:marBottom w:val="0"/>
      <w:divBdr>
        <w:top w:val="none" w:sz="0" w:space="0" w:color="auto"/>
        <w:left w:val="none" w:sz="0" w:space="0" w:color="auto"/>
        <w:bottom w:val="none" w:sz="0" w:space="0" w:color="auto"/>
        <w:right w:val="none" w:sz="0" w:space="0" w:color="auto"/>
      </w:divBdr>
    </w:div>
    <w:div w:id="905527662">
      <w:bodyDiv w:val="1"/>
      <w:marLeft w:val="0"/>
      <w:marRight w:val="0"/>
      <w:marTop w:val="0"/>
      <w:marBottom w:val="0"/>
      <w:divBdr>
        <w:top w:val="none" w:sz="0" w:space="0" w:color="auto"/>
        <w:left w:val="none" w:sz="0" w:space="0" w:color="auto"/>
        <w:bottom w:val="none" w:sz="0" w:space="0" w:color="auto"/>
        <w:right w:val="none" w:sz="0" w:space="0" w:color="auto"/>
      </w:divBdr>
    </w:div>
    <w:div w:id="1266382717">
      <w:bodyDiv w:val="1"/>
      <w:marLeft w:val="0"/>
      <w:marRight w:val="0"/>
      <w:marTop w:val="0"/>
      <w:marBottom w:val="0"/>
      <w:divBdr>
        <w:top w:val="none" w:sz="0" w:space="0" w:color="auto"/>
        <w:left w:val="none" w:sz="0" w:space="0" w:color="auto"/>
        <w:bottom w:val="none" w:sz="0" w:space="0" w:color="auto"/>
        <w:right w:val="none" w:sz="0" w:space="0" w:color="auto"/>
      </w:divBdr>
      <w:divsChild>
        <w:div w:id="340009101">
          <w:marLeft w:val="336"/>
          <w:marRight w:val="0"/>
          <w:marTop w:val="120"/>
          <w:marBottom w:val="312"/>
          <w:divBdr>
            <w:top w:val="none" w:sz="0" w:space="0" w:color="auto"/>
            <w:left w:val="none" w:sz="0" w:space="0" w:color="auto"/>
            <w:bottom w:val="none" w:sz="0" w:space="0" w:color="auto"/>
            <w:right w:val="none" w:sz="0" w:space="0" w:color="auto"/>
          </w:divBdr>
          <w:divsChild>
            <w:div w:id="1605841327">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2015260034">
          <w:marLeft w:val="336"/>
          <w:marRight w:val="0"/>
          <w:marTop w:val="120"/>
          <w:marBottom w:val="312"/>
          <w:divBdr>
            <w:top w:val="none" w:sz="0" w:space="0" w:color="auto"/>
            <w:left w:val="none" w:sz="0" w:space="0" w:color="auto"/>
            <w:bottom w:val="none" w:sz="0" w:space="0" w:color="auto"/>
            <w:right w:val="none" w:sz="0" w:space="0" w:color="auto"/>
          </w:divBdr>
          <w:divsChild>
            <w:div w:id="139434946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276517434">
      <w:bodyDiv w:val="1"/>
      <w:marLeft w:val="0"/>
      <w:marRight w:val="0"/>
      <w:marTop w:val="0"/>
      <w:marBottom w:val="0"/>
      <w:divBdr>
        <w:top w:val="none" w:sz="0" w:space="0" w:color="auto"/>
        <w:left w:val="none" w:sz="0" w:space="0" w:color="auto"/>
        <w:bottom w:val="none" w:sz="0" w:space="0" w:color="auto"/>
        <w:right w:val="none" w:sz="0" w:space="0" w:color="auto"/>
      </w:divBdr>
    </w:div>
    <w:div w:id="1321034327">
      <w:bodyDiv w:val="1"/>
      <w:marLeft w:val="0"/>
      <w:marRight w:val="0"/>
      <w:marTop w:val="0"/>
      <w:marBottom w:val="0"/>
      <w:divBdr>
        <w:top w:val="none" w:sz="0" w:space="0" w:color="auto"/>
        <w:left w:val="none" w:sz="0" w:space="0" w:color="auto"/>
        <w:bottom w:val="none" w:sz="0" w:space="0" w:color="auto"/>
        <w:right w:val="none" w:sz="0" w:space="0" w:color="auto"/>
      </w:divBdr>
    </w:div>
    <w:div w:id="1510944470">
      <w:bodyDiv w:val="1"/>
      <w:marLeft w:val="0"/>
      <w:marRight w:val="0"/>
      <w:marTop w:val="0"/>
      <w:marBottom w:val="0"/>
      <w:divBdr>
        <w:top w:val="none" w:sz="0" w:space="0" w:color="auto"/>
        <w:left w:val="none" w:sz="0" w:space="0" w:color="auto"/>
        <w:bottom w:val="none" w:sz="0" w:space="0" w:color="auto"/>
        <w:right w:val="none" w:sz="0" w:space="0" w:color="auto"/>
      </w:divBdr>
    </w:div>
    <w:div w:id="1542671529">
      <w:bodyDiv w:val="1"/>
      <w:marLeft w:val="0"/>
      <w:marRight w:val="0"/>
      <w:marTop w:val="0"/>
      <w:marBottom w:val="0"/>
      <w:divBdr>
        <w:top w:val="none" w:sz="0" w:space="0" w:color="auto"/>
        <w:left w:val="none" w:sz="0" w:space="0" w:color="auto"/>
        <w:bottom w:val="none" w:sz="0" w:space="0" w:color="auto"/>
        <w:right w:val="none" w:sz="0" w:space="0" w:color="auto"/>
      </w:divBdr>
    </w:div>
    <w:div w:id="1687052465">
      <w:bodyDiv w:val="1"/>
      <w:marLeft w:val="0"/>
      <w:marRight w:val="0"/>
      <w:marTop w:val="0"/>
      <w:marBottom w:val="0"/>
      <w:divBdr>
        <w:top w:val="none" w:sz="0" w:space="0" w:color="auto"/>
        <w:left w:val="none" w:sz="0" w:space="0" w:color="auto"/>
        <w:bottom w:val="none" w:sz="0" w:space="0" w:color="auto"/>
        <w:right w:val="none" w:sz="0" w:space="0" w:color="auto"/>
      </w:divBdr>
    </w:div>
    <w:div w:id="1721242847">
      <w:bodyDiv w:val="1"/>
      <w:marLeft w:val="0"/>
      <w:marRight w:val="0"/>
      <w:marTop w:val="0"/>
      <w:marBottom w:val="0"/>
      <w:divBdr>
        <w:top w:val="none" w:sz="0" w:space="0" w:color="auto"/>
        <w:left w:val="none" w:sz="0" w:space="0" w:color="auto"/>
        <w:bottom w:val="none" w:sz="0" w:space="0" w:color="auto"/>
        <w:right w:val="none" w:sz="0" w:space="0" w:color="auto"/>
      </w:divBdr>
    </w:div>
    <w:div w:id="2118938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7E53B3-6611-4B28-AFF2-761C9FE64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udviraj</dc:creator>
  <cp:lastModifiedBy>CHRR</cp:lastModifiedBy>
  <cp:revision>4</cp:revision>
  <cp:lastPrinted>2015-04-24T11:28:00Z</cp:lastPrinted>
  <dcterms:created xsi:type="dcterms:W3CDTF">2018-12-25T19:04:00Z</dcterms:created>
  <dcterms:modified xsi:type="dcterms:W3CDTF">2018-12-25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